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AFC42" w14:textId="77777777" w:rsidR="00FE5439" w:rsidRDefault="00000000">
      <w:pPr>
        <w:pStyle w:val="10TemplateTitle"/>
        <w:rPr>
          <w:rFonts w:ascii="Calibri" w:hAnsi="Calibri" w:cs="Calibri"/>
          <w:b w:val="0"/>
          <w:color w:val="auto"/>
          <w:sz w:val="24"/>
          <w:szCs w:val="24"/>
        </w:rPr>
      </w:pPr>
      <w:r>
        <w:rPr>
          <w:sz w:val="28"/>
          <w:szCs w:val="24"/>
        </w:rPr>
        <w:t xml:space="preserve">Agenda Item 1: </w:t>
      </w:r>
    </w:p>
    <w:p w14:paraId="13AC36A3" w14:textId="77777777" w:rsidR="00FE5439" w:rsidRDefault="00000000">
      <w:pPr>
        <w:pStyle w:val="10TemplateTitle"/>
        <w:rPr>
          <w:rFonts w:ascii="Calibri" w:hAnsi="Calibri" w:cs="Calibri"/>
          <w:b w:val="0"/>
          <w:color w:val="auto"/>
          <w:sz w:val="24"/>
          <w:szCs w:val="24"/>
        </w:rPr>
      </w:pPr>
      <w:r>
        <w:rPr>
          <w:sz w:val="28"/>
          <w:szCs w:val="24"/>
        </w:rPr>
        <w:t>Brief Feedback on First Two Chapters.</w:t>
      </w:r>
    </w:p>
    <w:p w14:paraId="50B8C9B4" w14:textId="77777777" w:rsidR="00FE5439" w:rsidRDefault="00000000">
      <w:pPr>
        <w:pStyle w:val="113TemplateParagraph"/>
        <w:numPr>
          <w:ilvl w:val="0"/>
          <w:numId w:val="1"/>
        </w:numPr>
        <w:tabs>
          <w:tab w:val="clear" w:pos="0"/>
          <w:tab w:val="left" w:pos="235"/>
          <w:tab w:val="left" w:pos="720"/>
        </w:tabs>
        <w:spacing w:before="120" w:line="264" w:lineRule="auto"/>
        <w:ind w:left="720" w:hanging="360"/>
        <w:rPr>
          <w:rFonts w:ascii="Calibri" w:hAnsi="Calibri" w:cs="Calibri"/>
          <w:color w:val="auto"/>
          <w:sz w:val="24"/>
          <w:szCs w:val="24"/>
        </w:rPr>
      </w:pPr>
      <w:r>
        <w:rPr>
          <w:sz w:val="26"/>
          <w:szCs w:val="24"/>
        </w:rPr>
        <w:t>Receive General Coaching Feedback from the first two chapters.</w:t>
      </w:r>
    </w:p>
    <w:p w14:paraId="5C1EEAF6" w14:textId="77777777" w:rsidR="00FE5439" w:rsidRDefault="00000000">
      <w:pPr>
        <w:pStyle w:val="113TemplateParagraph"/>
        <w:numPr>
          <w:ilvl w:val="0"/>
          <w:numId w:val="1"/>
        </w:numPr>
        <w:tabs>
          <w:tab w:val="clear" w:pos="0"/>
          <w:tab w:val="left" w:pos="235"/>
          <w:tab w:val="left" w:pos="720"/>
        </w:tabs>
        <w:spacing w:before="120" w:line="264" w:lineRule="auto"/>
        <w:ind w:left="720" w:hanging="360"/>
        <w:rPr>
          <w:rFonts w:ascii="Calibri" w:hAnsi="Calibri" w:cs="Calibri"/>
          <w:color w:val="auto"/>
          <w:sz w:val="24"/>
          <w:szCs w:val="24"/>
        </w:rPr>
      </w:pPr>
      <w:r>
        <w:rPr>
          <w:sz w:val="26"/>
          <w:szCs w:val="24"/>
        </w:rPr>
        <w:t>Identify any major areas of concern relevant to Draft 1 completion.</w:t>
      </w:r>
    </w:p>
    <w:p w14:paraId="2928C0C7" w14:textId="77777777" w:rsidR="00FE5439" w:rsidRDefault="00FE5439">
      <w:pPr>
        <w:pStyle w:val="10TemplateTitle"/>
        <w:spacing w:after="120" w:line="264" w:lineRule="auto"/>
        <w:rPr>
          <w:rFonts w:hAnsi="Calibri" w:cs="Calibri"/>
          <w:sz w:val="28"/>
          <w:szCs w:val="24"/>
        </w:rPr>
      </w:pPr>
    </w:p>
    <w:p w14:paraId="1B784ADE" w14:textId="77777777" w:rsidR="00FE5439" w:rsidRDefault="00000000">
      <w:pPr>
        <w:pStyle w:val="10TemplateTitle"/>
        <w:rPr>
          <w:rFonts w:ascii="Calibri" w:hAnsi="Calibri" w:cs="Calibri"/>
          <w:b w:val="0"/>
          <w:color w:val="auto"/>
          <w:sz w:val="24"/>
          <w:szCs w:val="24"/>
        </w:rPr>
      </w:pPr>
      <w:r>
        <w:rPr>
          <w:sz w:val="28"/>
          <w:szCs w:val="24"/>
        </w:rPr>
        <w:t xml:space="preserve">Agenda Item 2: </w:t>
      </w:r>
    </w:p>
    <w:p w14:paraId="70DCDF71" w14:textId="77777777" w:rsidR="00FE5439" w:rsidRDefault="00000000">
      <w:pPr>
        <w:pStyle w:val="10TemplateTitle"/>
        <w:spacing w:after="120"/>
        <w:rPr>
          <w:rFonts w:ascii="Calibri" w:hAnsi="Calibri" w:cs="Calibri"/>
          <w:b w:val="0"/>
          <w:color w:val="auto"/>
          <w:sz w:val="24"/>
          <w:szCs w:val="24"/>
        </w:rPr>
      </w:pPr>
      <w:r>
        <w:rPr>
          <w:sz w:val="28"/>
          <w:szCs w:val="24"/>
        </w:rPr>
        <w:t>Focus on Old and new version of the scene where Evan Reveals his plan.</w:t>
      </w:r>
    </w:p>
    <w:p w14:paraId="6474E61D" w14:textId="77777777" w:rsidR="00FE5439" w:rsidRDefault="00000000">
      <w:pPr>
        <w:pStyle w:val="0Body"/>
        <w:rPr>
          <w:sz w:val="24"/>
          <w:szCs w:val="24"/>
        </w:rPr>
      </w:pPr>
      <w:r>
        <w:rPr>
          <w:szCs w:val="24"/>
        </w:rPr>
        <w:t>I</w:t>
      </w:r>
      <w:r>
        <w:rPr>
          <w:rFonts w:eastAsia="Calibri"/>
          <w:szCs w:val="24"/>
        </w:rPr>
        <w:t>’d like to spend the bulk of our time going into detail on the</w:t>
      </w:r>
      <w:r>
        <w:rPr>
          <w:color w:val="00557F"/>
          <w:szCs w:val="24"/>
        </w:rPr>
        <w:t xml:space="preserve"> </w:t>
      </w:r>
      <w:r>
        <w:rPr>
          <w:rStyle w:val="26BookTitle"/>
          <w:rFonts w:eastAsia="Calibri"/>
          <w:b/>
          <w:color w:val="00557F"/>
          <w:szCs w:val="24"/>
        </w:rPr>
        <w:t>“Scene #11: Evan Reveals Love, Annually Plan.”</w:t>
      </w:r>
      <w:r>
        <w:rPr>
          <w:rStyle w:val="26BookTitle"/>
          <w:color w:val="auto"/>
          <w:szCs w:val="24"/>
        </w:rPr>
        <w:t xml:space="preserve"> </w:t>
      </w:r>
      <w:r>
        <w:rPr>
          <w:rStyle w:val="0BodyText"/>
          <w:szCs w:val="24"/>
        </w:rPr>
        <w:t>I attached in older version of this scene to the Fiverr chat session. Your are some of the items I want to discuss as we discuss in detail the scene.</w:t>
      </w:r>
    </w:p>
    <w:p w14:paraId="73ACCE4F" w14:textId="77777777" w:rsidR="00FE5439" w:rsidRDefault="00000000">
      <w:pPr>
        <w:pStyle w:val="0Body"/>
        <w:numPr>
          <w:ilvl w:val="0"/>
          <w:numId w:val="2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>What</w:t>
      </w:r>
      <w:r>
        <w:rPr>
          <w:rFonts w:eastAsia="Calibri"/>
          <w:szCs w:val="24"/>
        </w:rPr>
        <w:t>’s better or worse about the newer version of this scene?</w:t>
      </w:r>
    </w:p>
    <w:p w14:paraId="47739C7E" w14:textId="77777777" w:rsidR="00FE5439" w:rsidRPr="008862F0" w:rsidRDefault="00000000">
      <w:pPr>
        <w:pStyle w:val="0Body"/>
        <w:numPr>
          <w:ilvl w:val="0"/>
          <w:numId w:val="2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>This scene is fairly long, should I break it up into two scenes?</w:t>
      </w:r>
    </w:p>
    <w:p w14:paraId="3972F7F0" w14:textId="513B7461" w:rsidR="008862F0" w:rsidRDefault="008862F0" w:rsidP="008862F0">
      <w:pPr>
        <w:pStyle w:val="0Body"/>
        <w:numPr>
          <w:ilvl w:val="1"/>
          <w:numId w:val="2"/>
        </w:numPr>
        <w:tabs>
          <w:tab w:val="clear" w:pos="0"/>
          <w:tab w:val="left" w:pos="235"/>
          <w:tab w:val="left" w:pos="720"/>
        </w:tabs>
        <w:spacing w:after="60"/>
        <w:rPr>
          <w:sz w:val="24"/>
          <w:szCs w:val="24"/>
        </w:rPr>
      </w:pPr>
      <w:r>
        <w:rPr>
          <w:szCs w:val="24"/>
        </w:rPr>
        <w:t xml:space="preserve">Break chapter after </w:t>
      </w:r>
      <w:r w:rsidRPr="008862F0">
        <w:rPr>
          <w:szCs w:val="24"/>
        </w:rPr>
        <w:t>Alicia leaned forward, intrigued. “And what’s this ‘next best thing’?”</w:t>
      </w:r>
      <w:r>
        <w:rPr>
          <w:szCs w:val="24"/>
        </w:rPr>
        <w:t>. End with a one liner.</w:t>
      </w:r>
    </w:p>
    <w:p w14:paraId="394767EA" w14:textId="77777777" w:rsidR="00FE5439" w:rsidRDefault="00000000">
      <w:pPr>
        <w:pStyle w:val="0Body"/>
        <w:numPr>
          <w:ilvl w:val="0"/>
          <w:numId w:val="2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>Should I put a paragraph of some unimportant task to breakup the flow of the scene and give the reader a rest?</w:t>
      </w:r>
    </w:p>
    <w:p w14:paraId="036A4332" w14:textId="77777777" w:rsidR="00FE5439" w:rsidRDefault="00000000">
      <w:pPr>
        <w:pStyle w:val="0Body"/>
        <w:numPr>
          <w:ilvl w:val="0"/>
          <w:numId w:val="2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>Discuss the origin of this scene and how it has changed over time and what that means?</w:t>
      </w:r>
    </w:p>
    <w:p w14:paraId="1EA077B5" w14:textId="77777777" w:rsidR="00FE5439" w:rsidRDefault="00000000">
      <w:pPr>
        <w:pStyle w:val="0Body"/>
        <w:numPr>
          <w:ilvl w:val="0"/>
          <w:numId w:val="2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>If the scene should be shorter, what fat to trim first?</w:t>
      </w:r>
    </w:p>
    <w:p w14:paraId="0D1D2A7B" w14:textId="77777777" w:rsidR="00FE5439" w:rsidRDefault="00000000">
      <w:pPr>
        <w:pStyle w:val="0Body"/>
        <w:numPr>
          <w:ilvl w:val="0"/>
          <w:numId w:val="2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>Discuss use, effectiveness, and length of dialogue tags an action tags?</w:t>
      </w:r>
    </w:p>
    <w:p w14:paraId="32F36E5A" w14:textId="77777777" w:rsidR="00FE5439" w:rsidRDefault="00000000">
      <w:pPr>
        <w:pStyle w:val="0Body"/>
        <w:numPr>
          <w:ilvl w:val="0"/>
          <w:numId w:val="2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 xml:space="preserve">There are several characters introduced only one scene before. </w:t>
      </w:r>
    </w:p>
    <w:p w14:paraId="3FDD38FA" w14:textId="77777777" w:rsidR="00FE5439" w:rsidRDefault="00000000">
      <w:pPr>
        <w:pStyle w:val="0Body"/>
        <w:numPr>
          <w:ilvl w:val="1"/>
          <w:numId w:val="2"/>
        </w:numPr>
        <w:tabs>
          <w:tab w:val="clear" w:pos="0"/>
          <w:tab w:val="left" w:pos="955"/>
          <w:tab w:val="left" w:pos="1440"/>
        </w:tabs>
        <w:spacing w:after="60"/>
        <w:ind w:left="1440" w:hanging="500"/>
        <w:rPr>
          <w:sz w:val="24"/>
          <w:szCs w:val="24"/>
        </w:rPr>
      </w:pPr>
      <w:r>
        <w:rPr>
          <w:szCs w:val="24"/>
        </w:rPr>
        <w:t xml:space="preserve">Is there a good flow to the scene? </w:t>
      </w:r>
    </w:p>
    <w:p w14:paraId="24DFB733" w14:textId="77777777" w:rsidR="00FE5439" w:rsidRDefault="00000000">
      <w:pPr>
        <w:pStyle w:val="0Body"/>
        <w:numPr>
          <w:ilvl w:val="1"/>
          <w:numId w:val="2"/>
        </w:numPr>
        <w:tabs>
          <w:tab w:val="clear" w:pos="0"/>
          <w:tab w:val="left" w:pos="955"/>
          <w:tab w:val="left" w:pos="1440"/>
        </w:tabs>
        <w:spacing w:after="60"/>
        <w:ind w:left="1440" w:hanging="500"/>
        <w:rPr>
          <w:sz w:val="24"/>
          <w:szCs w:val="24"/>
        </w:rPr>
      </w:pPr>
      <w:r>
        <w:rPr>
          <w:szCs w:val="24"/>
        </w:rPr>
        <w:t>Is each character represented properly?</w:t>
      </w:r>
    </w:p>
    <w:p w14:paraId="3583D3FA" w14:textId="77777777" w:rsidR="00FE5439" w:rsidRDefault="00000000">
      <w:pPr>
        <w:pStyle w:val="0Body"/>
        <w:numPr>
          <w:ilvl w:val="1"/>
          <w:numId w:val="2"/>
        </w:numPr>
        <w:tabs>
          <w:tab w:val="clear" w:pos="0"/>
          <w:tab w:val="left" w:pos="955"/>
          <w:tab w:val="left" w:pos="1440"/>
        </w:tabs>
        <w:spacing w:after="60"/>
        <w:ind w:left="1440" w:hanging="500"/>
        <w:rPr>
          <w:sz w:val="24"/>
          <w:szCs w:val="24"/>
        </w:rPr>
      </w:pPr>
      <w:r>
        <w:rPr>
          <w:szCs w:val="24"/>
        </w:rPr>
        <w:t>Do the personalities come out enough to engage the reader?</w:t>
      </w:r>
    </w:p>
    <w:p w14:paraId="1D67FD5B" w14:textId="77777777" w:rsidR="00FE5439" w:rsidRDefault="00000000">
      <w:pPr>
        <w:pStyle w:val="0Body"/>
        <w:numPr>
          <w:ilvl w:val="1"/>
          <w:numId w:val="2"/>
        </w:numPr>
        <w:tabs>
          <w:tab w:val="clear" w:pos="0"/>
          <w:tab w:val="left" w:pos="955"/>
          <w:tab w:val="left" w:pos="1440"/>
        </w:tabs>
        <w:spacing w:after="60"/>
        <w:ind w:left="1440" w:hanging="500"/>
        <w:rPr>
          <w:sz w:val="24"/>
          <w:szCs w:val="24"/>
        </w:rPr>
      </w:pPr>
      <w:r>
        <w:rPr>
          <w:szCs w:val="24"/>
        </w:rPr>
        <w:t>Do the relationships make sense?</w:t>
      </w:r>
    </w:p>
    <w:p w14:paraId="396F563D" w14:textId="77777777" w:rsidR="00FE5439" w:rsidRDefault="00FE5439">
      <w:pPr>
        <w:pStyle w:val="10TemplateTitle"/>
        <w:rPr>
          <w:rFonts w:hAnsi="Calibri" w:cs="Calibri"/>
          <w:sz w:val="28"/>
          <w:szCs w:val="24"/>
        </w:rPr>
      </w:pPr>
    </w:p>
    <w:p w14:paraId="7F4C3541" w14:textId="77777777" w:rsidR="00FE5439" w:rsidRDefault="00000000">
      <w:pPr>
        <w:pStyle w:val="10TemplateTitle"/>
        <w:rPr>
          <w:rFonts w:ascii="Calibri" w:hAnsi="Calibri" w:cs="Calibri"/>
          <w:b w:val="0"/>
          <w:color w:val="auto"/>
          <w:sz w:val="24"/>
          <w:szCs w:val="24"/>
        </w:rPr>
      </w:pPr>
      <w:r>
        <w:rPr>
          <w:sz w:val="28"/>
          <w:szCs w:val="24"/>
        </w:rPr>
        <w:t xml:space="preserve">Agenda Item 3 </w:t>
      </w:r>
      <w:r>
        <w:rPr>
          <w:b w:val="0"/>
          <w:sz w:val="24"/>
          <w:szCs w:val="24"/>
        </w:rPr>
        <w:t>(if time permits)</w:t>
      </w:r>
      <w:r>
        <w:rPr>
          <w:sz w:val="28"/>
          <w:szCs w:val="24"/>
        </w:rPr>
        <w:t xml:space="preserve">: </w:t>
      </w:r>
    </w:p>
    <w:p w14:paraId="29A3E950" w14:textId="77777777" w:rsidR="00FE5439" w:rsidRDefault="00000000">
      <w:pPr>
        <w:pStyle w:val="10TemplateTitle"/>
        <w:spacing w:after="120"/>
        <w:rPr>
          <w:rFonts w:ascii="Calibri" w:hAnsi="Calibri" w:cs="Calibri"/>
          <w:b w:val="0"/>
          <w:color w:val="auto"/>
          <w:sz w:val="24"/>
          <w:szCs w:val="24"/>
        </w:rPr>
      </w:pPr>
      <w:r>
        <w:rPr>
          <w:sz w:val="28"/>
          <w:szCs w:val="24"/>
        </w:rPr>
        <w:t>Miscellaneous Items.</w:t>
      </w:r>
    </w:p>
    <w:p w14:paraId="103A6EB8" w14:textId="77777777" w:rsidR="00FE5439" w:rsidRDefault="00000000">
      <w:pPr>
        <w:pStyle w:val="0Body"/>
        <w:numPr>
          <w:ilvl w:val="0"/>
          <w:numId w:val="3"/>
        </w:numPr>
        <w:tabs>
          <w:tab w:val="clear" w:pos="0"/>
          <w:tab w:val="left" w:pos="235"/>
          <w:tab w:val="left" w:pos="720"/>
        </w:tabs>
        <w:ind w:left="720" w:hanging="500"/>
        <w:rPr>
          <w:sz w:val="24"/>
          <w:szCs w:val="24"/>
        </w:rPr>
      </w:pPr>
      <w:r>
        <w:rPr>
          <w:szCs w:val="24"/>
        </w:rPr>
        <w:t>Discuss concerns about the new chapter where Liz visits Chloe and Rebecca.</w:t>
      </w:r>
    </w:p>
    <w:p w14:paraId="2CB6355A" w14:textId="77777777" w:rsidR="00FE5439" w:rsidRDefault="00000000">
      <w:pPr>
        <w:pStyle w:val="0Body"/>
        <w:numPr>
          <w:ilvl w:val="1"/>
          <w:numId w:val="3"/>
        </w:numPr>
        <w:tabs>
          <w:tab w:val="clear" w:pos="0"/>
          <w:tab w:val="left" w:pos="955"/>
          <w:tab w:val="left" w:pos="1440"/>
        </w:tabs>
        <w:spacing w:after="60"/>
        <w:ind w:left="1440" w:hanging="500"/>
        <w:rPr>
          <w:sz w:val="24"/>
          <w:szCs w:val="24"/>
        </w:rPr>
      </w:pPr>
      <w:r>
        <w:rPr>
          <w:szCs w:val="24"/>
        </w:rPr>
        <w:lastRenderedPageBreak/>
        <w:t>My mind wants to write a scene that pairs Liz and Rebecca.</w:t>
      </w:r>
    </w:p>
    <w:p w14:paraId="6529937C" w14:textId="77777777" w:rsidR="00FE5439" w:rsidRDefault="00000000">
      <w:pPr>
        <w:pStyle w:val="0Body"/>
        <w:numPr>
          <w:ilvl w:val="1"/>
          <w:numId w:val="3"/>
        </w:numPr>
        <w:tabs>
          <w:tab w:val="clear" w:pos="0"/>
          <w:tab w:val="left" w:pos="955"/>
          <w:tab w:val="left" w:pos="1440"/>
        </w:tabs>
        <w:spacing w:after="60"/>
        <w:ind w:left="1440" w:hanging="500"/>
        <w:rPr>
          <w:sz w:val="24"/>
          <w:szCs w:val="24"/>
        </w:rPr>
      </w:pPr>
      <w:r>
        <w:rPr>
          <w:szCs w:val="24"/>
        </w:rPr>
        <w:t>I don't want to give away too much Chloe information too early. I like how she sort of "arrived on the scene" in the previous version of the novel.</w:t>
      </w:r>
    </w:p>
    <w:p w14:paraId="070BFB6E" w14:textId="77777777" w:rsidR="00FE5439" w:rsidRDefault="00000000">
      <w:pPr>
        <w:pStyle w:val="0Body"/>
        <w:numPr>
          <w:ilvl w:val="1"/>
          <w:numId w:val="3"/>
        </w:numPr>
        <w:tabs>
          <w:tab w:val="clear" w:pos="0"/>
          <w:tab w:val="left" w:pos="955"/>
          <w:tab w:val="left" w:pos="1440"/>
        </w:tabs>
        <w:spacing w:after="60"/>
        <w:ind w:left="1440" w:hanging="500"/>
        <w:rPr>
          <w:sz w:val="24"/>
          <w:szCs w:val="24"/>
        </w:rPr>
      </w:pPr>
      <w:r>
        <w:rPr>
          <w:szCs w:val="24"/>
        </w:rPr>
        <w:t>I want to make sure that she comes off likable, despite her flawed personality.</w:t>
      </w:r>
    </w:p>
    <w:p w14:paraId="71B95657" w14:textId="77777777" w:rsidR="00FE5439" w:rsidRDefault="00000000">
      <w:pPr>
        <w:pStyle w:val="0Body"/>
        <w:numPr>
          <w:ilvl w:val="0"/>
          <w:numId w:val="3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>I am concerned about the length of the book. I counted approximately 80 chapters to the primary book – book 2. The first two chapters contain 13,000 words. If my calculations are right, and perhaps they are not, if I extend those proportions for 80 chapters, the second book alone would be 520,000 words. According to an Internet search, even the longest romances are typically under 100,000 words. While I don't consider this book purely romance. I suppose it will be categorized in that genre.</w:t>
      </w:r>
    </w:p>
    <w:p w14:paraId="6E324E53" w14:textId="77777777" w:rsidR="00FE5439" w:rsidRDefault="00000000">
      <w:pPr>
        <w:pStyle w:val="0Body"/>
        <w:numPr>
          <w:ilvl w:val="0"/>
          <w:numId w:val="3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>I may be able to combine my technical aspirations to benefit my authoring aspirations.</w:t>
      </w:r>
    </w:p>
    <w:p w14:paraId="1AF3B6C6" w14:textId="77777777" w:rsidR="00FE5439" w:rsidRDefault="00000000">
      <w:pPr>
        <w:pStyle w:val="0Body"/>
        <w:numPr>
          <w:ilvl w:val="0"/>
          <w:numId w:val="3"/>
        </w:numPr>
        <w:tabs>
          <w:tab w:val="clear" w:pos="0"/>
          <w:tab w:val="left" w:pos="235"/>
          <w:tab w:val="left" w:pos="720"/>
        </w:tabs>
        <w:spacing w:after="60"/>
        <w:ind w:left="720" w:hanging="500"/>
        <w:rPr>
          <w:sz w:val="24"/>
          <w:szCs w:val="24"/>
        </w:rPr>
      </w:pPr>
      <w:r>
        <w:rPr>
          <w:szCs w:val="24"/>
        </w:rPr>
        <w:t>I'm still not in a good rhythm for writing, exercising, and catching up to speed on technology in my preparation for returning to the corporate world.</w:t>
      </w:r>
    </w:p>
    <w:sectPr w:rsidR="00FE5439">
      <w:headerReference w:type="default" r:id="rId7"/>
      <w:footerReference w:type="default" r:id="rId8"/>
      <w:endnotePr>
        <w:numFmt w:val="decimal"/>
      </w:endnotePr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4CCC3" w14:textId="77777777" w:rsidR="00C57CD9" w:rsidRDefault="00C57CD9">
      <w:r>
        <w:separator/>
      </w:r>
    </w:p>
  </w:endnote>
  <w:endnote w:type="continuationSeparator" w:id="0">
    <w:p w14:paraId="4EB03C82" w14:textId="77777777" w:rsidR="00C57CD9" w:rsidRDefault="00C57C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E380" w14:textId="77777777" w:rsidR="00FE5439" w:rsidRDefault="00FE5439">
    <w:pPr>
      <w:rPr>
        <w:rFonts w:cs="Calibri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534AB" w14:textId="77777777" w:rsidR="00C57CD9" w:rsidRDefault="00C57CD9">
      <w:r>
        <w:separator/>
      </w:r>
    </w:p>
  </w:footnote>
  <w:footnote w:type="continuationSeparator" w:id="0">
    <w:p w14:paraId="2A0C70CC" w14:textId="77777777" w:rsidR="00C57CD9" w:rsidRDefault="00C57C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E8542" w14:textId="77777777" w:rsidR="00FE5439" w:rsidRDefault="00FE5439">
    <w:pPr>
      <w:rPr>
        <w:rFonts w:cs="Calibr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EBFCDD24">
      <w:start w:val="1"/>
      <w:numFmt w:val="bullet"/>
      <w:lvlText w:val="•"/>
      <w:lvlJc w:val="left"/>
      <w:pPr>
        <w:ind w:left="2276" w:hanging="1580"/>
      </w:pPr>
      <w:rPr>
        <w:rFonts w:ascii="Tahoma" w:eastAsia="Calibri" w:hAnsi="Tahoma"/>
        <w:b w:val="0"/>
        <w:i w:val="0"/>
        <w:color w:val="4C4C4C"/>
        <w:sz w:val="26"/>
      </w:rPr>
    </w:lvl>
    <w:lvl w:ilvl="1" w:tplc="42BA45DC">
      <w:start w:val="1"/>
      <w:numFmt w:val="decimal"/>
      <w:lvlText w:val=""/>
      <w:lvlJc w:val="left"/>
    </w:lvl>
    <w:lvl w:ilvl="2" w:tplc="83FA6EBE">
      <w:start w:val="1"/>
      <w:numFmt w:val="decimal"/>
      <w:lvlText w:val=""/>
      <w:lvlJc w:val="left"/>
    </w:lvl>
    <w:lvl w:ilvl="3" w:tplc="D6365E70">
      <w:start w:val="1"/>
      <w:numFmt w:val="decimal"/>
      <w:lvlText w:val=""/>
      <w:lvlJc w:val="left"/>
    </w:lvl>
    <w:lvl w:ilvl="4" w:tplc="5A5E504A">
      <w:start w:val="1"/>
      <w:numFmt w:val="decimal"/>
      <w:lvlText w:val=""/>
      <w:lvlJc w:val="left"/>
    </w:lvl>
    <w:lvl w:ilvl="5" w:tplc="A15E17B4">
      <w:start w:val="1"/>
      <w:numFmt w:val="decimal"/>
      <w:lvlText w:val=""/>
      <w:lvlJc w:val="left"/>
    </w:lvl>
    <w:lvl w:ilvl="6" w:tplc="D4369592">
      <w:start w:val="1"/>
      <w:numFmt w:val="decimal"/>
      <w:lvlText w:val=""/>
      <w:lvlJc w:val="left"/>
    </w:lvl>
    <w:lvl w:ilvl="7" w:tplc="8C1EBD72">
      <w:start w:val="1"/>
      <w:numFmt w:val="decimal"/>
      <w:lvlText w:val=""/>
      <w:lvlJc w:val="left"/>
    </w:lvl>
    <w:lvl w:ilvl="8" w:tplc="4BECEC78">
      <w:start w:val="1"/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ED044758">
      <w:start w:val="1"/>
      <w:numFmt w:val="decimal"/>
      <w:lvlText w:val="%1."/>
      <w:lvlJc w:val="left"/>
      <w:pPr>
        <w:ind w:left="960" w:hanging="667"/>
      </w:pPr>
      <w:rPr>
        <w:rFonts w:ascii="Calibri" w:hAnsi="Calibri"/>
        <w:b w:val="0"/>
        <w:i w:val="0"/>
        <w:sz w:val="26"/>
      </w:rPr>
    </w:lvl>
    <w:lvl w:ilvl="1" w:tplc="7EFAE4D0">
      <w:start w:val="1"/>
      <w:numFmt w:val="bullet"/>
      <w:lvlText w:val="•"/>
      <w:lvlJc w:val="left"/>
      <w:pPr>
        <w:ind w:left="1920" w:hanging="667"/>
      </w:pPr>
      <w:rPr>
        <w:rFonts w:ascii="Calibri" w:eastAsia="Calibri" w:hAnsi="Calibri"/>
        <w:b w:val="0"/>
        <w:i w:val="0"/>
        <w:sz w:val="26"/>
      </w:rPr>
    </w:lvl>
    <w:lvl w:ilvl="2" w:tplc="A3046402">
      <w:start w:val="1"/>
      <w:numFmt w:val="decimal"/>
      <w:lvlText w:val=""/>
      <w:lvlJc w:val="left"/>
    </w:lvl>
    <w:lvl w:ilvl="3" w:tplc="FD84649A">
      <w:start w:val="1"/>
      <w:numFmt w:val="decimal"/>
      <w:lvlText w:val=""/>
      <w:lvlJc w:val="left"/>
    </w:lvl>
    <w:lvl w:ilvl="4" w:tplc="C7127C2C">
      <w:start w:val="1"/>
      <w:numFmt w:val="decimal"/>
      <w:lvlText w:val=""/>
      <w:lvlJc w:val="left"/>
    </w:lvl>
    <w:lvl w:ilvl="5" w:tplc="3C4450A0">
      <w:start w:val="1"/>
      <w:numFmt w:val="decimal"/>
      <w:lvlText w:val=""/>
      <w:lvlJc w:val="left"/>
    </w:lvl>
    <w:lvl w:ilvl="6" w:tplc="6EEE3B4C">
      <w:start w:val="1"/>
      <w:numFmt w:val="decimal"/>
      <w:lvlText w:val=""/>
      <w:lvlJc w:val="left"/>
    </w:lvl>
    <w:lvl w:ilvl="7" w:tplc="23501C7A">
      <w:start w:val="1"/>
      <w:numFmt w:val="decimal"/>
      <w:lvlText w:val=""/>
      <w:lvlJc w:val="left"/>
    </w:lvl>
    <w:lvl w:ilvl="8" w:tplc="BB10E73E">
      <w:start w:val="1"/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6A3E6576">
      <w:start w:val="1"/>
      <w:numFmt w:val="decimal"/>
      <w:lvlText w:val="%1."/>
      <w:lvlJc w:val="left"/>
      <w:pPr>
        <w:ind w:left="960" w:hanging="667"/>
      </w:pPr>
      <w:rPr>
        <w:rFonts w:ascii="Calibri" w:hAnsi="Calibri"/>
        <w:b w:val="0"/>
        <w:i w:val="0"/>
        <w:sz w:val="26"/>
      </w:rPr>
    </w:lvl>
    <w:lvl w:ilvl="1" w:tplc="CFB60EE4">
      <w:start w:val="1"/>
      <w:numFmt w:val="bullet"/>
      <w:lvlText w:val="•"/>
      <w:lvlJc w:val="left"/>
      <w:pPr>
        <w:ind w:left="1920" w:hanging="667"/>
      </w:pPr>
      <w:rPr>
        <w:rFonts w:ascii="Calibri" w:eastAsia="Calibri" w:hAnsi="Calibri"/>
        <w:b w:val="0"/>
        <w:i w:val="0"/>
        <w:sz w:val="26"/>
      </w:rPr>
    </w:lvl>
    <w:lvl w:ilvl="2" w:tplc="B0CAB9EE">
      <w:start w:val="1"/>
      <w:numFmt w:val="decimal"/>
      <w:lvlText w:val=""/>
      <w:lvlJc w:val="left"/>
    </w:lvl>
    <w:lvl w:ilvl="3" w:tplc="626A0BFC">
      <w:start w:val="1"/>
      <w:numFmt w:val="decimal"/>
      <w:lvlText w:val=""/>
      <w:lvlJc w:val="left"/>
    </w:lvl>
    <w:lvl w:ilvl="4" w:tplc="278CA2A4">
      <w:start w:val="1"/>
      <w:numFmt w:val="decimal"/>
      <w:lvlText w:val=""/>
      <w:lvlJc w:val="left"/>
    </w:lvl>
    <w:lvl w:ilvl="5" w:tplc="036A7316">
      <w:start w:val="1"/>
      <w:numFmt w:val="decimal"/>
      <w:lvlText w:val=""/>
      <w:lvlJc w:val="left"/>
    </w:lvl>
    <w:lvl w:ilvl="6" w:tplc="8C16A5C2">
      <w:start w:val="1"/>
      <w:numFmt w:val="decimal"/>
      <w:lvlText w:val=""/>
      <w:lvlJc w:val="left"/>
    </w:lvl>
    <w:lvl w:ilvl="7" w:tplc="B0ECD066">
      <w:start w:val="1"/>
      <w:numFmt w:val="decimal"/>
      <w:lvlText w:val=""/>
      <w:lvlJc w:val="left"/>
    </w:lvl>
    <w:lvl w:ilvl="8" w:tplc="75A6DE9A">
      <w:start w:val="1"/>
      <w:numFmt w:val="decimal"/>
      <w:lvlText w:val=""/>
      <w:lvlJc w:val="left"/>
    </w:lvl>
  </w:abstractNum>
  <w:num w:numId="1" w16cid:durableId="1897549140">
    <w:abstractNumId w:val="0"/>
  </w:num>
  <w:num w:numId="2" w16cid:durableId="1045174900">
    <w:abstractNumId w:val="1"/>
  </w:num>
  <w:num w:numId="3" w16cid:durableId="1397316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doNotTrackMoves/>
  <w:defaultTabStop w:val="720"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MjUyMDI3NjIxsTRR0lEKTi0uzszPAykwrAUAaTp0lSwAAAA="/>
    <w:docVar w:name="dgnword-docGUID" w:val="{06CBF714-87F9-4373-AD21-6DD61A94E5B1}"/>
    <w:docVar w:name="dgnword-eventsink" w:val="2049009881616"/>
  </w:docVars>
  <w:rsids>
    <w:rsidRoot w:val="00FE5439"/>
    <w:rsid w:val="008862F0"/>
    <w:rsid w:val="00A45A96"/>
    <w:rsid w:val="00C57CD9"/>
    <w:rsid w:val="00FE5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61FACB"/>
  <w15:docId w15:val="{B6553CC7-3CCD-4F1B-B90C-23AD2F734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pPr>
      <w:widowControl w:val="0"/>
      <w:autoSpaceDE w:val="0"/>
      <w:autoSpaceDN w:val="0"/>
      <w:adjustRightInd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TemplateTitle">
    <w:name w:val="1.0 Template Title"/>
    <w:uiPriority w:val="99"/>
    <w:pPr>
      <w:widowControl w:val="0"/>
      <w:autoSpaceDE w:val="0"/>
      <w:autoSpaceDN w:val="0"/>
      <w:adjustRightInd w:val="0"/>
    </w:pPr>
    <w:rPr>
      <w:rFonts w:ascii="Cambria" w:hAnsi="Cambria" w:cs="Cambria"/>
      <w:b/>
      <w:color w:val="82314D"/>
      <w:sz w:val="32"/>
    </w:rPr>
  </w:style>
  <w:style w:type="paragraph" w:customStyle="1" w:styleId="113TemplateParagraph">
    <w:name w:val="1.1.3 Template Paragraph"/>
    <w:uiPriority w:val="99"/>
    <w:pPr>
      <w:widowControl w:val="0"/>
      <w:tabs>
        <w:tab w:val="left" w:pos="0"/>
      </w:tabs>
      <w:autoSpaceDE w:val="0"/>
      <w:autoSpaceDN w:val="0"/>
      <w:adjustRightInd w:val="0"/>
      <w:spacing w:after="120"/>
      <w:ind w:left="360" w:firstLine="360"/>
    </w:pPr>
    <w:rPr>
      <w:rFonts w:ascii="Tahoma" w:hAnsi="Tahoma" w:cs="Tahoma"/>
      <w:color w:val="4C4C4C"/>
      <w:sz w:val="22"/>
    </w:rPr>
  </w:style>
  <w:style w:type="paragraph" w:customStyle="1" w:styleId="0Body">
    <w:name w:val="0. Body"/>
    <w:uiPriority w:val="99"/>
    <w:pPr>
      <w:widowControl w:val="0"/>
      <w:tabs>
        <w:tab w:val="left" w:pos="0"/>
      </w:tabs>
      <w:autoSpaceDE w:val="0"/>
      <w:autoSpaceDN w:val="0"/>
      <w:adjustRightInd w:val="0"/>
      <w:spacing w:after="120" w:line="264" w:lineRule="auto"/>
      <w:ind w:firstLine="360"/>
    </w:pPr>
    <w:rPr>
      <w:rFonts w:cs="Calibri"/>
      <w:sz w:val="26"/>
    </w:rPr>
  </w:style>
  <w:style w:type="character" w:customStyle="1" w:styleId="26BookTitle">
    <w:name w:val="2.6 Book Title"/>
    <w:uiPriority w:val="99"/>
    <w:rPr>
      <w:rFonts w:ascii="Calibri" w:hAnsi="Calibri" w:cs="Calibri"/>
      <w:b w:val="0"/>
      <w:i/>
      <w:color w:val="000000"/>
      <w:sz w:val="26"/>
    </w:rPr>
  </w:style>
  <w:style w:type="character" w:customStyle="1" w:styleId="0BodyText">
    <w:name w:val="0. Body Text"/>
    <w:uiPriority w:val="99"/>
    <w:rPr>
      <w:rFonts w:ascii="Calibri" w:hAnsi="Calibri" w:cs="Calibri"/>
      <w:b w:val="0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2</Pages>
  <Words>441</Words>
  <Characters>2044</Characters>
  <Application>Microsoft Office Word</Application>
  <DocSecurity>0</DocSecurity>
  <Lines>4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ke Urban</cp:lastModifiedBy>
  <cp:revision>1</cp:revision>
  <dcterms:created xsi:type="dcterms:W3CDTF">2024-02-13T19:13:00Z</dcterms:created>
  <dcterms:modified xsi:type="dcterms:W3CDTF">2024-02-14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d502f7173b322b0c6d7ad08084c8a58beac4d4e9791cf3bf259f409161b0a3</vt:lpwstr>
  </property>
</Properties>
</file>